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0A71D" w14:textId="4628B05A" w:rsidR="001C561A" w:rsidRDefault="00381E9D" w:rsidP="00AB196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7A17">
        <w:rPr>
          <w:rFonts w:ascii="Times New Roman" w:hAnsi="Times New Roman" w:cs="Times New Roman"/>
          <w:b/>
          <w:sz w:val="28"/>
          <w:szCs w:val="28"/>
        </w:rPr>
        <w:t xml:space="preserve">The Hardin County </w:t>
      </w:r>
      <w:r>
        <w:rPr>
          <w:rFonts w:ascii="Times New Roman" w:hAnsi="Times New Roman" w:cs="Times New Roman"/>
          <w:b/>
          <w:sz w:val="28"/>
          <w:szCs w:val="28"/>
        </w:rPr>
        <w:t>Emergency Management Commissio</w:t>
      </w:r>
      <w:r w:rsidR="00AB1961">
        <w:rPr>
          <w:rFonts w:ascii="Times New Roman" w:hAnsi="Times New Roman" w:cs="Times New Roman"/>
          <w:b/>
          <w:sz w:val="28"/>
          <w:szCs w:val="28"/>
        </w:rPr>
        <w:t>n</w:t>
      </w:r>
    </w:p>
    <w:p w14:paraId="5696634C" w14:textId="2696B07A" w:rsidR="00233B3A" w:rsidRPr="00001D4E" w:rsidRDefault="00A33F6C" w:rsidP="00001D4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esday </w:t>
      </w:r>
      <w:r w:rsidR="00B92B01">
        <w:rPr>
          <w:rFonts w:ascii="Times New Roman" w:hAnsi="Times New Roman" w:cs="Times New Roman"/>
          <w:b/>
          <w:sz w:val="28"/>
          <w:szCs w:val="28"/>
        </w:rPr>
        <w:t>July 18</w:t>
      </w:r>
      <w:r w:rsidR="00001D4E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FE1C83">
        <w:rPr>
          <w:rFonts w:ascii="Times New Roman" w:hAnsi="Times New Roman" w:cs="Times New Roman"/>
          <w:b/>
          <w:sz w:val="28"/>
          <w:szCs w:val="28"/>
        </w:rPr>
        <w:t>2023,</w:t>
      </w:r>
      <w:r w:rsidR="00D97C2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07BD">
        <w:rPr>
          <w:rFonts w:ascii="Times New Roman" w:hAnsi="Times New Roman" w:cs="Times New Roman"/>
          <w:b/>
          <w:sz w:val="28"/>
          <w:szCs w:val="28"/>
        </w:rPr>
        <w:t>at 6:</w:t>
      </w:r>
      <w:r w:rsidR="00B92B01">
        <w:rPr>
          <w:rFonts w:ascii="Times New Roman" w:hAnsi="Times New Roman" w:cs="Times New Roman"/>
          <w:b/>
          <w:sz w:val="28"/>
          <w:szCs w:val="28"/>
        </w:rPr>
        <w:t>30</w:t>
      </w:r>
      <w:r w:rsidR="00C707BD">
        <w:rPr>
          <w:rFonts w:ascii="Times New Roman" w:hAnsi="Times New Roman" w:cs="Times New Roman"/>
          <w:b/>
          <w:sz w:val="28"/>
          <w:szCs w:val="28"/>
        </w:rPr>
        <w:t xml:space="preserve"> PM</w:t>
      </w:r>
      <w:r w:rsidR="00AB196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40E3DB66" w14:textId="77777777" w:rsidR="00B92B01" w:rsidRPr="00B92B01" w:rsidRDefault="00B92B01" w:rsidP="00B92B0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B92B01">
        <w:rPr>
          <w:rFonts w:ascii="Times New Roman" w:hAnsi="Times New Roman" w:cs="Times New Roman"/>
          <w:b/>
          <w:sz w:val="28"/>
          <w:szCs w:val="28"/>
        </w:rPr>
        <w:t>Thomas A. Craighton is inviting you to a scheduled Zoom meeting.</w:t>
      </w:r>
    </w:p>
    <w:p w14:paraId="0064A7A2" w14:textId="77777777" w:rsidR="00B92B01" w:rsidRPr="00B92B01" w:rsidRDefault="00B92B01" w:rsidP="00B92B0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8A2C7A2" w14:textId="3672F3FD" w:rsidR="00A33F6C" w:rsidRPr="00292505" w:rsidRDefault="00B004B6" w:rsidP="00292505">
      <w:pPr>
        <w:pStyle w:val="Default"/>
        <w:jc w:val="center"/>
      </w:pPr>
      <w:r>
        <w:rPr>
          <w:b/>
          <w:sz w:val="28"/>
          <w:szCs w:val="28"/>
        </w:rPr>
        <w:t>Minutes</w:t>
      </w:r>
    </w:p>
    <w:p w14:paraId="7D6C62F7" w14:textId="30AEC335" w:rsidR="00AB1961" w:rsidRPr="00A33F6C" w:rsidRDefault="00AB1961" w:rsidP="00A33F6C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C4E8D43" w14:textId="707A506F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2114365"/>
      <w:r w:rsidRPr="00B06E4C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5B17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252B36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2DF1C7" w14:textId="1F6CAC89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Establish Quorum: Roll</w:t>
      </w:r>
      <w:r w:rsidR="00FE1C83" w:rsidRPr="00B06E4C">
        <w:rPr>
          <w:rFonts w:ascii="Times New Roman" w:hAnsi="Times New Roman" w:cs="Times New Roman"/>
          <w:b/>
          <w:bCs/>
          <w:sz w:val="24"/>
          <w:szCs w:val="24"/>
        </w:rPr>
        <w:t>call.</w:t>
      </w:r>
      <w:r w:rsidR="00B004B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BCEB7BD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1E83AE" w14:textId="2723C123" w:rsidR="003564EF" w:rsidRDefault="001C561A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pproval of the Agenda:</w:t>
      </w:r>
      <w:r w:rsidR="00B004B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1241EE9" w14:textId="77777777" w:rsidR="00F2191B" w:rsidRPr="00F2191B" w:rsidRDefault="00F2191B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950CD4B" w14:textId="77777777" w:rsidR="0008684F" w:rsidRPr="0008684F" w:rsidRDefault="0008684F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EB115B" w14:textId="70946EBE" w:rsidR="0008684F" w:rsidRDefault="001C561A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Old Business:</w:t>
      </w:r>
      <w:r w:rsidR="00797DDC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CA403A5" w14:textId="4BD44C99" w:rsidR="00DB4CFA" w:rsidRDefault="00B92B01" w:rsidP="00F2191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EO Consultants-Hazard Mitigation Workshop</w:t>
      </w:r>
      <w:r w:rsidR="006A2B22">
        <w:rPr>
          <w:rFonts w:ascii="Times New Roman" w:hAnsi="Times New Roman" w:cs="Times New Roman"/>
          <w:b/>
          <w:bCs/>
          <w:sz w:val="24"/>
          <w:szCs w:val="24"/>
        </w:rPr>
        <w:t>-Karl Dietrich-JEO Planner, and Libbie JEO Intern presented the Round 2 Hazard Mitigation plan and instruction on finishing each community profile and the Integration Documentation for each Jurisdiction.</w:t>
      </w:r>
    </w:p>
    <w:p w14:paraId="56EC134D" w14:textId="28B1E486" w:rsidR="006A2B22" w:rsidRDefault="006A2B22" w:rsidP="006A2B22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orksheets are due August 4,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2023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o JEO and Thomas</w:t>
      </w:r>
    </w:p>
    <w:p w14:paraId="167B250B" w14:textId="77777777" w:rsidR="00DB4CFA" w:rsidRPr="00F2191B" w:rsidRDefault="00DB4CFA" w:rsidP="00F2191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3C546F" w14:textId="09254D36" w:rsidR="001C561A" w:rsidRPr="00B06E4C" w:rsidRDefault="001C561A" w:rsidP="001C561A">
      <w:pPr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Next Meeting Date:</w:t>
      </w:r>
      <w:r w:rsidR="009D5E12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DB4CFA">
        <w:rPr>
          <w:rFonts w:ascii="Times New Roman" w:hAnsi="Times New Roman" w:cs="Times New Roman"/>
          <w:sz w:val="24"/>
          <w:szCs w:val="24"/>
        </w:rPr>
        <w:t>August 15</w:t>
      </w:r>
      <w:r w:rsidR="009D204E">
        <w:rPr>
          <w:rFonts w:ascii="Times New Roman" w:hAnsi="Times New Roman" w:cs="Times New Roman"/>
          <w:sz w:val="24"/>
          <w:szCs w:val="24"/>
        </w:rPr>
        <w:t>,</w:t>
      </w:r>
      <w:r w:rsidR="007A67FF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9343F0" w:rsidRPr="00B06E4C">
        <w:rPr>
          <w:rFonts w:ascii="Times New Roman" w:hAnsi="Times New Roman" w:cs="Times New Roman"/>
          <w:sz w:val="24"/>
          <w:szCs w:val="24"/>
        </w:rPr>
        <w:t>202</w:t>
      </w:r>
      <w:r w:rsidR="005C7F2E">
        <w:rPr>
          <w:rFonts w:ascii="Times New Roman" w:hAnsi="Times New Roman" w:cs="Times New Roman"/>
          <w:sz w:val="24"/>
          <w:szCs w:val="24"/>
        </w:rPr>
        <w:t>3</w:t>
      </w:r>
      <w:r w:rsidR="009343F0">
        <w:rPr>
          <w:rFonts w:ascii="Times New Roman" w:hAnsi="Times New Roman" w:cs="Times New Roman"/>
          <w:sz w:val="24"/>
          <w:szCs w:val="24"/>
        </w:rPr>
        <w:t>,</w:t>
      </w:r>
      <w:r w:rsidR="00370F0F" w:rsidRPr="00B06E4C">
        <w:rPr>
          <w:rFonts w:ascii="Times New Roman" w:hAnsi="Times New Roman" w:cs="Times New Roman"/>
          <w:sz w:val="24"/>
          <w:szCs w:val="24"/>
        </w:rPr>
        <w:t xml:space="preserve"> at Hardin County Emergency Operations, Training and Exercise Facility 1031 Edgington Avenue, Eldora, IA</w:t>
      </w:r>
    </w:p>
    <w:p w14:paraId="31FF919B" w14:textId="21B52C7D" w:rsidR="00A6597F" w:rsidRPr="00B06E4C" w:rsidRDefault="001C561A">
      <w:pPr>
        <w:rPr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djourn:</w:t>
      </w:r>
      <w:bookmarkEnd w:id="0"/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sectPr w:rsidR="00A6597F" w:rsidRPr="00B06E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5CF6" w14:textId="77777777" w:rsidR="00082AB7" w:rsidRDefault="00082AB7" w:rsidP="00714F93">
      <w:pPr>
        <w:spacing w:after="0" w:line="240" w:lineRule="auto"/>
      </w:pPr>
      <w:r>
        <w:separator/>
      </w:r>
    </w:p>
  </w:endnote>
  <w:endnote w:type="continuationSeparator" w:id="0">
    <w:p w14:paraId="08414E7A" w14:textId="77777777" w:rsidR="00082AB7" w:rsidRDefault="00082AB7" w:rsidP="00714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DF2E" w14:textId="77777777" w:rsidR="00082AB7" w:rsidRDefault="00082A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ACD45" w14:textId="4571526D" w:rsidR="00082AB7" w:rsidRDefault="00082AB7">
    <w:pPr>
      <w:pStyle w:val="Footer"/>
    </w:pPr>
    <w:r>
      <w:t xml:space="preserve">Sheriff Dave McDaniel-Chair                             </w:t>
    </w:r>
    <w:r>
      <w:tab/>
      <w:t>Ph: 641-939-8189 EMAIL: dmcdaniel@hardincountyia.gov</w:t>
    </w:r>
  </w:p>
  <w:p w14:paraId="64BDCF21" w14:textId="00013899" w:rsidR="00082AB7" w:rsidRDefault="00082AB7">
    <w:pPr>
      <w:pStyle w:val="Footer"/>
    </w:pPr>
    <w:r>
      <w:t xml:space="preserve">Thomas A. Craighton BS, AAS, CRT, PM, FF-II, IaCEM, DPS-Training Specialist I, MEI       </w:t>
    </w:r>
  </w:p>
  <w:p w14:paraId="19C37B44" w14:textId="63BBAAB6" w:rsidR="00082AB7" w:rsidRDefault="00082AB7">
    <w:pPr>
      <w:pStyle w:val="Footer"/>
    </w:pPr>
    <w:r>
      <w:t>EMA Coordinator</w:t>
    </w:r>
    <w:r>
      <w:tab/>
      <w:t xml:space="preserve">                                                Ph: 641-939-8132 EMAIL: tcraighton@hardincountyia.gov</w:t>
    </w:r>
  </w:p>
  <w:p w14:paraId="5566C134" w14:textId="77777777" w:rsidR="00082AB7" w:rsidRDefault="00082A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60D9F" w14:textId="77777777" w:rsidR="00082AB7" w:rsidRDefault="00082A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CDF1" w14:textId="77777777" w:rsidR="00082AB7" w:rsidRDefault="00082AB7" w:rsidP="00714F93">
      <w:pPr>
        <w:spacing w:after="0" w:line="240" w:lineRule="auto"/>
      </w:pPr>
      <w:r>
        <w:separator/>
      </w:r>
    </w:p>
  </w:footnote>
  <w:footnote w:type="continuationSeparator" w:id="0">
    <w:p w14:paraId="2C5EF42C" w14:textId="77777777" w:rsidR="00082AB7" w:rsidRDefault="00082AB7" w:rsidP="00714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121E2" w14:textId="5E4EAA64" w:rsidR="00082AB7" w:rsidRDefault="00CD4FBA">
    <w:pPr>
      <w:pStyle w:val="Header"/>
    </w:pPr>
    <w:r>
      <w:rPr>
        <w:noProof/>
      </w:rPr>
      <w:pict w14:anchorId="031F2E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0" o:spid="_x0000_s40962" type="#_x0000_t136" style="position:absolute;margin-left:0;margin-top:0;width:596.9pt;height:62.8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97C3" w14:textId="4709AF35" w:rsidR="00082AB7" w:rsidRDefault="00CD4FBA">
    <w:pPr>
      <w:pStyle w:val="Header"/>
    </w:pPr>
    <w:r>
      <w:rPr>
        <w:noProof/>
      </w:rPr>
      <w:pict w14:anchorId="04D6FF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1" o:spid="_x0000_s40963" type="#_x0000_t136" style="position:absolute;margin-left:0;margin-top:0;width:596.9pt;height:62.8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  <w:r w:rsidR="00082AB7">
      <w:rPr>
        <w:noProof/>
      </w:rPr>
      <w:drawing>
        <wp:inline distT="0" distB="0" distL="0" distR="0" wp14:anchorId="73419C30" wp14:editId="3711CBCF">
          <wp:extent cx="19050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2AB7">
      <w:ptab w:relativeTo="margin" w:alignment="center" w:leader="none"/>
    </w:r>
    <w:r w:rsidR="00082AB7">
      <w:t>Office (641) 939-8132</w:t>
    </w:r>
    <w:r w:rsidR="00082AB7">
      <w:ptab w:relativeTo="margin" w:alignment="right" w:leader="none"/>
    </w:r>
    <w:r w:rsidR="00082AB7">
      <w:t>1116 14 Ave. Eldora, IA 506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59BBD" w14:textId="2B2DDF64" w:rsidR="00082AB7" w:rsidRDefault="00CD4FBA">
    <w:pPr>
      <w:pStyle w:val="Header"/>
    </w:pPr>
    <w:r>
      <w:rPr>
        <w:noProof/>
      </w:rPr>
      <w:pict w14:anchorId="785335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09" o:spid="_x0000_s40961" type="#_x0000_t136" style="position:absolute;margin-left:0;margin-top:0;width:596.9pt;height:62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2A9A"/>
    <w:multiLevelType w:val="hybridMultilevel"/>
    <w:tmpl w:val="A39E5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77F"/>
    <w:multiLevelType w:val="hybridMultilevel"/>
    <w:tmpl w:val="A4501D4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1F20F2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062F83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9E4F51"/>
    <w:multiLevelType w:val="hybridMultilevel"/>
    <w:tmpl w:val="DF1E1664"/>
    <w:lvl w:ilvl="0" w:tplc="F64EA1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A61387"/>
    <w:multiLevelType w:val="hybridMultilevel"/>
    <w:tmpl w:val="BE0C43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434F8F"/>
    <w:multiLevelType w:val="hybridMultilevel"/>
    <w:tmpl w:val="C1E621D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4AB2B04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6422085"/>
    <w:multiLevelType w:val="hybridMultilevel"/>
    <w:tmpl w:val="E2624A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4A5D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CEF2840"/>
    <w:multiLevelType w:val="hybridMultilevel"/>
    <w:tmpl w:val="F8325B64"/>
    <w:lvl w:ilvl="0" w:tplc="07E40C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513190"/>
    <w:multiLevelType w:val="hybridMultilevel"/>
    <w:tmpl w:val="B5C0027A"/>
    <w:lvl w:ilvl="0" w:tplc="2522DA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DFB304D"/>
    <w:multiLevelType w:val="hybridMultilevel"/>
    <w:tmpl w:val="5FDA8F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5A119AD"/>
    <w:multiLevelType w:val="hybridMultilevel"/>
    <w:tmpl w:val="6ECE42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7B8481C"/>
    <w:multiLevelType w:val="hybridMultilevel"/>
    <w:tmpl w:val="23C2277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CDD31D5"/>
    <w:multiLevelType w:val="hybridMultilevel"/>
    <w:tmpl w:val="06F408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DA9352A"/>
    <w:multiLevelType w:val="hybridMultilevel"/>
    <w:tmpl w:val="B55404E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4443794"/>
    <w:multiLevelType w:val="hybridMultilevel"/>
    <w:tmpl w:val="EA80E8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5A16CBD"/>
    <w:multiLevelType w:val="hybridMultilevel"/>
    <w:tmpl w:val="C8E22C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B455A7E"/>
    <w:multiLevelType w:val="hybridMultilevel"/>
    <w:tmpl w:val="DB54A2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27D48A7"/>
    <w:multiLevelType w:val="hybridMultilevel"/>
    <w:tmpl w:val="4F062AB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1" w15:restartNumberingAfterBreak="0">
    <w:nsid w:val="5549111B"/>
    <w:multiLevelType w:val="hybridMultilevel"/>
    <w:tmpl w:val="BAF84DE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9C65217"/>
    <w:multiLevelType w:val="hybridMultilevel"/>
    <w:tmpl w:val="139CAC6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E263409"/>
    <w:multiLevelType w:val="hybridMultilevel"/>
    <w:tmpl w:val="EC08B0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08520DD"/>
    <w:multiLevelType w:val="hybridMultilevel"/>
    <w:tmpl w:val="587E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BA50FC"/>
    <w:multiLevelType w:val="hybridMultilevel"/>
    <w:tmpl w:val="25AC8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36999794">
    <w:abstractNumId w:val="4"/>
  </w:num>
  <w:num w:numId="2" w16cid:durableId="621884048">
    <w:abstractNumId w:val="24"/>
  </w:num>
  <w:num w:numId="3" w16cid:durableId="1224024443">
    <w:abstractNumId w:val="22"/>
  </w:num>
  <w:num w:numId="4" w16cid:durableId="2066097924">
    <w:abstractNumId w:val="0"/>
  </w:num>
  <w:num w:numId="5" w16cid:durableId="288633215">
    <w:abstractNumId w:val="5"/>
  </w:num>
  <w:num w:numId="6" w16cid:durableId="2039160813">
    <w:abstractNumId w:val="8"/>
  </w:num>
  <w:num w:numId="7" w16cid:durableId="814301900">
    <w:abstractNumId w:val="17"/>
  </w:num>
  <w:num w:numId="8" w16cid:durableId="1037391075">
    <w:abstractNumId w:val="25"/>
  </w:num>
  <w:num w:numId="9" w16cid:durableId="1821651986">
    <w:abstractNumId w:val="12"/>
  </w:num>
  <w:num w:numId="10" w16cid:durableId="1404110710">
    <w:abstractNumId w:val="16"/>
  </w:num>
  <w:num w:numId="11" w16cid:durableId="331639614">
    <w:abstractNumId w:val="7"/>
  </w:num>
  <w:num w:numId="12" w16cid:durableId="585847214">
    <w:abstractNumId w:val="23"/>
  </w:num>
  <w:num w:numId="13" w16cid:durableId="1936865308">
    <w:abstractNumId w:val="9"/>
  </w:num>
  <w:num w:numId="14" w16cid:durableId="546642587">
    <w:abstractNumId w:val="3"/>
  </w:num>
  <w:num w:numId="15" w16cid:durableId="1715692656">
    <w:abstractNumId w:val="2"/>
  </w:num>
  <w:num w:numId="16" w16cid:durableId="735518178">
    <w:abstractNumId w:val="11"/>
  </w:num>
  <w:num w:numId="17" w16cid:durableId="2043552447">
    <w:abstractNumId w:val="13"/>
  </w:num>
  <w:num w:numId="18" w16cid:durableId="1242912682">
    <w:abstractNumId w:val="14"/>
  </w:num>
  <w:num w:numId="19" w16cid:durableId="1728869176">
    <w:abstractNumId w:val="15"/>
  </w:num>
  <w:num w:numId="20" w16cid:durableId="1386560214">
    <w:abstractNumId w:val="1"/>
  </w:num>
  <w:num w:numId="21" w16cid:durableId="1181620973">
    <w:abstractNumId w:val="21"/>
  </w:num>
  <w:num w:numId="22" w16cid:durableId="929243318">
    <w:abstractNumId w:val="6"/>
  </w:num>
  <w:num w:numId="23" w16cid:durableId="123352961">
    <w:abstractNumId w:val="10"/>
  </w:num>
  <w:num w:numId="24" w16cid:durableId="1436680440">
    <w:abstractNumId w:val="20"/>
  </w:num>
  <w:num w:numId="25" w16cid:durableId="1223374225">
    <w:abstractNumId w:val="19"/>
  </w:num>
  <w:num w:numId="26" w16cid:durableId="142364715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64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M3trAwMzI3szRW0lEKTi0uzszPAymwrAUA/YDlPSwAAAA="/>
  </w:docVars>
  <w:rsids>
    <w:rsidRoot w:val="003A2F0E"/>
    <w:rsid w:val="00001D4E"/>
    <w:rsid w:val="00010BFB"/>
    <w:rsid w:val="00037278"/>
    <w:rsid w:val="000412CF"/>
    <w:rsid w:val="0005408E"/>
    <w:rsid w:val="00065810"/>
    <w:rsid w:val="00082AB7"/>
    <w:rsid w:val="0008684F"/>
    <w:rsid w:val="00090BF9"/>
    <w:rsid w:val="00170A13"/>
    <w:rsid w:val="00173A56"/>
    <w:rsid w:val="001961FC"/>
    <w:rsid w:val="001C561A"/>
    <w:rsid w:val="001C7FBA"/>
    <w:rsid w:val="001D1F6D"/>
    <w:rsid w:val="001E33D1"/>
    <w:rsid w:val="00207348"/>
    <w:rsid w:val="0021161D"/>
    <w:rsid w:val="002160EC"/>
    <w:rsid w:val="00233B3A"/>
    <w:rsid w:val="00260BF2"/>
    <w:rsid w:val="002739E9"/>
    <w:rsid w:val="00292505"/>
    <w:rsid w:val="002971F5"/>
    <w:rsid w:val="002A3E41"/>
    <w:rsid w:val="002B2513"/>
    <w:rsid w:val="002F4E67"/>
    <w:rsid w:val="0032350D"/>
    <w:rsid w:val="0032606B"/>
    <w:rsid w:val="003547CF"/>
    <w:rsid w:val="003564EF"/>
    <w:rsid w:val="0036129B"/>
    <w:rsid w:val="0036491F"/>
    <w:rsid w:val="00367D3C"/>
    <w:rsid w:val="00370F0F"/>
    <w:rsid w:val="0038114B"/>
    <w:rsid w:val="00381E9D"/>
    <w:rsid w:val="003A2F0E"/>
    <w:rsid w:val="003A63C6"/>
    <w:rsid w:val="003D3460"/>
    <w:rsid w:val="003E25E0"/>
    <w:rsid w:val="00450669"/>
    <w:rsid w:val="00473AB8"/>
    <w:rsid w:val="004927D2"/>
    <w:rsid w:val="004B210F"/>
    <w:rsid w:val="004C5A43"/>
    <w:rsid w:val="004F09CD"/>
    <w:rsid w:val="0051665B"/>
    <w:rsid w:val="00551179"/>
    <w:rsid w:val="0058730F"/>
    <w:rsid w:val="005B17D0"/>
    <w:rsid w:val="005B2E27"/>
    <w:rsid w:val="005B6056"/>
    <w:rsid w:val="005C4A2D"/>
    <w:rsid w:val="005C7F2E"/>
    <w:rsid w:val="00603840"/>
    <w:rsid w:val="00605D9A"/>
    <w:rsid w:val="00607D56"/>
    <w:rsid w:val="006101A1"/>
    <w:rsid w:val="0061604F"/>
    <w:rsid w:val="006247D0"/>
    <w:rsid w:val="00663330"/>
    <w:rsid w:val="0067468A"/>
    <w:rsid w:val="006A2B22"/>
    <w:rsid w:val="006A6464"/>
    <w:rsid w:val="006C4BBB"/>
    <w:rsid w:val="006C6F02"/>
    <w:rsid w:val="00704976"/>
    <w:rsid w:val="00714F93"/>
    <w:rsid w:val="00715DC3"/>
    <w:rsid w:val="00716042"/>
    <w:rsid w:val="0072645B"/>
    <w:rsid w:val="007370A6"/>
    <w:rsid w:val="00750A74"/>
    <w:rsid w:val="0076699F"/>
    <w:rsid w:val="00797DDC"/>
    <w:rsid w:val="007A35E1"/>
    <w:rsid w:val="007A4BEA"/>
    <w:rsid w:val="007A67FF"/>
    <w:rsid w:val="007C371B"/>
    <w:rsid w:val="007D14AE"/>
    <w:rsid w:val="008362D9"/>
    <w:rsid w:val="008519D5"/>
    <w:rsid w:val="008A38EA"/>
    <w:rsid w:val="009343F0"/>
    <w:rsid w:val="00960D05"/>
    <w:rsid w:val="00976AD6"/>
    <w:rsid w:val="009A5FDC"/>
    <w:rsid w:val="009C77AC"/>
    <w:rsid w:val="009D204E"/>
    <w:rsid w:val="009D5E12"/>
    <w:rsid w:val="009D6F70"/>
    <w:rsid w:val="009E3D14"/>
    <w:rsid w:val="00A154C3"/>
    <w:rsid w:val="00A33F6C"/>
    <w:rsid w:val="00A40617"/>
    <w:rsid w:val="00A46C46"/>
    <w:rsid w:val="00A559D0"/>
    <w:rsid w:val="00A57324"/>
    <w:rsid w:val="00A64FE0"/>
    <w:rsid w:val="00A6597F"/>
    <w:rsid w:val="00A920DA"/>
    <w:rsid w:val="00AB00EB"/>
    <w:rsid w:val="00AB1961"/>
    <w:rsid w:val="00AB3F78"/>
    <w:rsid w:val="00B004B6"/>
    <w:rsid w:val="00B06E4C"/>
    <w:rsid w:val="00B170ED"/>
    <w:rsid w:val="00B40D15"/>
    <w:rsid w:val="00B505CB"/>
    <w:rsid w:val="00B62654"/>
    <w:rsid w:val="00B82CB8"/>
    <w:rsid w:val="00B92B01"/>
    <w:rsid w:val="00B9789D"/>
    <w:rsid w:val="00BC0FC1"/>
    <w:rsid w:val="00C03CE8"/>
    <w:rsid w:val="00C04954"/>
    <w:rsid w:val="00C24085"/>
    <w:rsid w:val="00C35B89"/>
    <w:rsid w:val="00C6669E"/>
    <w:rsid w:val="00C707BD"/>
    <w:rsid w:val="00C74278"/>
    <w:rsid w:val="00C8151B"/>
    <w:rsid w:val="00C9112C"/>
    <w:rsid w:val="00C92BBF"/>
    <w:rsid w:val="00CC65C2"/>
    <w:rsid w:val="00CD4FBA"/>
    <w:rsid w:val="00CE0746"/>
    <w:rsid w:val="00CF4A10"/>
    <w:rsid w:val="00D33E4A"/>
    <w:rsid w:val="00D369D0"/>
    <w:rsid w:val="00D44DF3"/>
    <w:rsid w:val="00D97C22"/>
    <w:rsid w:val="00DB4CFA"/>
    <w:rsid w:val="00DC44B0"/>
    <w:rsid w:val="00DF19DF"/>
    <w:rsid w:val="00E26C95"/>
    <w:rsid w:val="00E35E2F"/>
    <w:rsid w:val="00E91975"/>
    <w:rsid w:val="00E94DC2"/>
    <w:rsid w:val="00E9598F"/>
    <w:rsid w:val="00EA79F0"/>
    <w:rsid w:val="00EB15B0"/>
    <w:rsid w:val="00EE6F72"/>
    <w:rsid w:val="00F016EC"/>
    <w:rsid w:val="00F11F06"/>
    <w:rsid w:val="00F2191B"/>
    <w:rsid w:val="00F411BD"/>
    <w:rsid w:val="00F6366B"/>
    <w:rsid w:val="00F66ADE"/>
    <w:rsid w:val="00F84291"/>
    <w:rsid w:val="00F96EA1"/>
    <w:rsid w:val="00FE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4"/>
    <o:shapelayout v:ext="edit">
      <o:idmap v:ext="edit" data="1"/>
    </o:shapelayout>
  </w:shapeDefaults>
  <w:decimalSymbol w:val="."/>
  <w:listSeparator w:val=","/>
  <w14:docId w14:val="4F661488"/>
  <w15:docId w15:val="{00694060-B292-4722-9186-0B62E26B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4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F93"/>
  </w:style>
  <w:style w:type="paragraph" w:styleId="Footer">
    <w:name w:val="footer"/>
    <w:basedOn w:val="Normal"/>
    <w:link w:val="Foot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F93"/>
  </w:style>
  <w:style w:type="paragraph" w:styleId="ListParagraph">
    <w:name w:val="List Paragraph"/>
    <w:basedOn w:val="Normal"/>
    <w:uiPriority w:val="34"/>
    <w:qFormat/>
    <w:rsid w:val="006C6F02"/>
    <w:pPr>
      <w:ind w:left="720"/>
      <w:contextualSpacing/>
    </w:pPr>
  </w:style>
  <w:style w:type="paragraph" w:customStyle="1" w:styleId="Default">
    <w:name w:val="Default"/>
    <w:rsid w:val="00A33F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250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AB8FD-ABF4-4F66-B9BC-FC7E81081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McKenzie Burton</cp:lastModifiedBy>
  <cp:revision>2</cp:revision>
  <cp:lastPrinted>2023-05-09T13:15:00Z</cp:lastPrinted>
  <dcterms:created xsi:type="dcterms:W3CDTF">2024-01-18T19:53:00Z</dcterms:created>
  <dcterms:modified xsi:type="dcterms:W3CDTF">2024-01-18T19:53:00Z</dcterms:modified>
</cp:coreProperties>
</file>